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3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Start w:id="22" w:name="subheading"/>
    <w:p>
      <w:pPr>
        <w:pStyle w:val="Heading3"/>
      </w:pPr>
      <w:r>
        <w:t xml:space="preserve">subheading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End w:id="23"/>
    <w:sectPr w:rsidR="00A11317" w:rsidRPr="00E56505" w:rsidSect="00C501C6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057B" w14:textId="77777777" w:rsidR="00DD30F9" w:rsidRDefault="00DD30F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9509090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2E39F9" w14:textId="40F90EC9" w:rsidR="0074665F" w:rsidRDefault="0074665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DD127D" w14:textId="77777777" w:rsidR="0074665F" w:rsidRDefault="0074665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8B7EAE" w14:textId="77777777" w:rsidR="00DD30F9" w:rsidRDefault="00DD30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B9657" w14:textId="77777777" w:rsidR="00DD30F9" w:rsidRDefault="00DD30F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669830" w14:textId="77777777" w:rsidR="00DD30F9" w:rsidRDefault="00DD30F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8EEEF" w14:textId="77777777" w:rsidR="00DD30F9" w:rsidRDefault="00DD30F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4F0A1B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7443E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6868E9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87A0E8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50E612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CAC740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AC63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7CBA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C290D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DAC37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60019864" w:numId="1">
    <w:abstractNumId w:val="9"/>
  </w:num>
  <w:num w16cid:durableId="54358470" w:numId="2">
    <w:abstractNumId w:val="7"/>
  </w:num>
  <w:num w16cid:durableId="814028587" w:numId="3">
    <w:abstractNumId w:val="6"/>
  </w:num>
  <w:num w16cid:durableId="361370874" w:numId="4">
    <w:abstractNumId w:val="5"/>
  </w:num>
  <w:num w16cid:durableId="990716113" w:numId="5">
    <w:abstractNumId w:val="4"/>
  </w:num>
  <w:num w16cid:durableId="286740466" w:numId="6">
    <w:abstractNumId w:val="8"/>
  </w:num>
  <w:num w16cid:durableId="437482680" w:numId="7">
    <w:abstractNumId w:val="3"/>
  </w:num>
  <w:num w16cid:durableId="75634945" w:numId="8">
    <w:abstractNumId w:val="2"/>
  </w:num>
  <w:num w16cid:durableId="583994085" w:numId="9">
    <w:abstractNumId w:val="1"/>
  </w:num>
  <w:num w16cid:durableId="536967760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1" w:numberingStyles="0" w:stylesInUse="0" w:tableStyles="0" w:top3HeadingStyles="1" w:val="3F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F3B7B"/>
    <w:rsid w:val="00000A9A"/>
    <w:rsid w:val="000106A1"/>
    <w:rsid w:val="00014B47"/>
    <w:rsid w:val="00021C57"/>
    <w:rsid w:val="000259A7"/>
    <w:rsid w:val="00033E09"/>
    <w:rsid w:val="00035B21"/>
    <w:rsid w:val="00036D56"/>
    <w:rsid w:val="000474C8"/>
    <w:rsid w:val="00065604"/>
    <w:rsid w:val="000679A3"/>
    <w:rsid w:val="00073054"/>
    <w:rsid w:val="00081962"/>
    <w:rsid w:val="000844C7"/>
    <w:rsid w:val="00085A01"/>
    <w:rsid w:val="000923EC"/>
    <w:rsid w:val="000A2373"/>
    <w:rsid w:val="000B0754"/>
    <w:rsid w:val="000B6225"/>
    <w:rsid w:val="000B6EB9"/>
    <w:rsid w:val="000C145F"/>
    <w:rsid w:val="000C291E"/>
    <w:rsid w:val="000C5403"/>
    <w:rsid w:val="000E0D31"/>
    <w:rsid w:val="000F445E"/>
    <w:rsid w:val="001024FF"/>
    <w:rsid w:val="0010337C"/>
    <w:rsid w:val="00105EE1"/>
    <w:rsid w:val="00114C02"/>
    <w:rsid w:val="00125C50"/>
    <w:rsid w:val="0013193D"/>
    <w:rsid w:val="00132DCA"/>
    <w:rsid w:val="0015086B"/>
    <w:rsid w:val="00153F7E"/>
    <w:rsid w:val="001670F5"/>
    <w:rsid w:val="001871BE"/>
    <w:rsid w:val="00194DDD"/>
    <w:rsid w:val="001A39FA"/>
    <w:rsid w:val="001A4B0D"/>
    <w:rsid w:val="001B3EBB"/>
    <w:rsid w:val="001C3903"/>
    <w:rsid w:val="001C78A3"/>
    <w:rsid w:val="001D56A6"/>
    <w:rsid w:val="001D5CE9"/>
    <w:rsid w:val="001E090F"/>
    <w:rsid w:val="001E1D29"/>
    <w:rsid w:val="001E5560"/>
    <w:rsid w:val="001F39CC"/>
    <w:rsid w:val="001F5F5B"/>
    <w:rsid w:val="001F65EE"/>
    <w:rsid w:val="002204F1"/>
    <w:rsid w:val="0022512C"/>
    <w:rsid w:val="002368FF"/>
    <w:rsid w:val="002407AA"/>
    <w:rsid w:val="00246232"/>
    <w:rsid w:val="00247F88"/>
    <w:rsid w:val="00253765"/>
    <w:rsid w:val="00256060"/>
    <w:rsid w:val="00256CFE"/>
    <w:rsid w:val="002630A6"/>
    <w:rsid w:val="0026405F"/>
    <w:rsid w:val="0028454C"/>
    <w:rsid w:val="00287142"/>
    <w:rsid w:val="002A282F"/>
    <w:rsid w:val="002A676F"/>
    <w:rsid w:val="002B43FC"/>
    <w:rsid w:val="002D1205"/>
    <w:rsid w:val="002F5A02"/>
    <w:rsid w:val="00303743"/>
    <w:rsid w:val="00312550"/>
    <w:rsid w:val="003246CA"/>
    <w:rsid w:val="00345044"/>
    <w:rsid w:val="00350E41"/>
    <w:rsid w:val="00352670"/>
    <w:rsid w:val="003549AB"/>
    <w:rsid w:val="003578D8"/>
    <w:rsid w:val="00360C4A"/>
    <w:rsid w:val="003675A4"/>
    <w:rsid w:val="00380305"/>
    <w:rsid w:val="00392233"/>
    <w:rsid w:val="003923A7"/>
    <w:rsid w:val="003927B0"/>
    <w:rsid w:val="00395325"/>
    <w:rsid w:val="003A3B2E"/>
    <w:rsid w:val="003A518A"/>
    <w:rsid w:val="003B5331"/>
    <w:rsid w:val="003C1E13"/>
    <w:rsid w:val="003D28EC"/>
    <w:rsid w:val="003D76A0"/>
    <w:rsid w:val="003F0388"/>
    <w:rsid w:val="003F1CD8"/>
    <w:rsid w:val="00412FD4"/>
    <w:rsid w:val="004131F3"/>
    <w:rsid w:val="00416EA2"/>
    <w:rsid w:val="00422765"/>
    <w:rsid w:val="00427937"/>
    <w:rsid w:val="00432898"/>
    <w:rsid w:val="00432B26"/>
    <w:rsid w:val="00432DEB"/>
    <w:rsid w:val="004515B2"/>
    <w:rsid w:val="00461822"/>
    <w:rsid w:val="004637A9"/>
    <w:rsid w:val="00463A17"/>
    <w:rsid w:val="00464040"/>
    <w:rsid w:val="00465E23"/>
    <w:rsid w:val="0048040C"/>
    <w:rsid w:val="00483D53"/>
    <w:rsid w:val="00492FDD"/>
    <w:rsid w:val="004A1998"/>
    <w:rsid w:val="004A521E"/>
    <w:rsid w:val="004A5C55"/>
    <w:rsid w:val="004A690D"/>
    <w:rsid w:val="004B0146"/>
    <w:rsid w:val="004B55FB"/>
    <w:rsid w:val="004B5E90"/>
    <w:rsid w:val="004C4C5C"/>
    <w:rsid w:val="004D0893"/>
    <w:rsid w:val="004E458F"/>
    <w:rsid w:val="00502ED1"/>
    <w:rsid w:val="005143B5"/>
    <w:rsid w:val="005164DA"/>
    <w:rsid w:val="00523CC2"/>
    <w:rsid w:val="005323A7"/>
    <w:rsid w:val="00532BAA"/>
    <w:rsid w:val="00535E4E"/>
    <w:rsid w:val="0053717E"/>
    <w:rsid w:val="00544654"/>
    <w:rsid w:val="00544E75"/>
    <w:rsid w:val="00553049"/>
    <w:rsid w:val="00556E4E"/>
    <w:rsid w:val="005661FC"/>
    <w:rsid w:val="00571EBD"/>
    <w:rsid w:val="00573143"/>
    <w:rsid w:val="005853EC"/>
    <w:rsid w:val="00593C36"/>
    <w:rsid w:val="00595268"/>
    <w:rsid w:val="00596741"/>
    <w:rsid w:val="005978AD"/>
    <w:rsid w:val="00597A81"/>
    <w:rsid w:val="005A0E5A"/>
    <w:rsid w:val="005B204C"/>
    <w:rsid w:val="005B70D1"/>
    <w:rsid w:val="005C00B7"/>
    <w:rsid w:val="005C5A64"/>
    <w:rsid w:val="005C5B8D"/>
    <w:rsid w:val="005C78A3"/>
    <w:rsid w:val="005D15A4"/>
    <w:rsid w:val="005D1C07"/>
    <w:rsid w:val="005D6AD9"/>
    <w:rsid w:val="005E5DD7"/>
    <w:rsid w:val="005F0A71"/>
    <w:rsid w:val="005F2BBD"/>
    <w:rsid w:val="00612573"/>
    <w:rsid w:val="006212A1"/>
    <w:rsid w:val="00623B81"/>
    <w:rsid w:val="00627FE0"/>
    <w:rsid w:val="00631A7D"/>
    <w:rsid w:val="00640D6F"/>
    <w:rsid w:val="00664931"/>
    <w:rsid w:val="006761F0"/>
    <w:rsid w:val="0067632B"/>
    <w:rsid w:val="0068018A"/>
    <w:rsid w:val="00684997"/>
    <w:rsid w:val="00686056"/>
    <w:rsid w:val="00686A1A"/>
    <w:rsid w:val="00694226"/>
    <w:rsid w:val="00697996"/>
    <w:rsid w:val="006A5779"/>
    <w:rsid w:val="006A671C"/>
    <w:rsid w:val="006D2F06"/>
    <w:rsid w:val="006D5716"/>
    <w:rsid w:val="006D7741"/>
    <w:rsid w:val="006E5898"/>
    <w:rsid w:val="006E6CEF"/>
    <w:rsid w:val="006F3B3C"/>
    <w:rsid w:val="00702483"/>
    <w:rsid w:val="00706113"/>
    <w:rsid w:val="00707FCD"/>
    <w:rsid w:val="007155F7"/>
    <w:rsid w:val="0073045A"/>
    <w:rsid w:val="007354E5"/>
    <w:rsid w:val="00740D3F"/>
    <w:rsid w:val="00741DDD"/>
    <w:rsid w:val="0074665F"/>
    <w:rsid w:val="00746C11"/>
    <w:rsid w:val="00756B72"/>
    <w:rsid w:val="00757997"/>
    <w:rsid w:val="007614CF"/>
    <w:rsid w:val="00762A44"/>
    <w:rsid w:val="00774F60"/>
    <w:rsid w:val="00782453"/>
    <w:rsid w:val="007951BD"/>
    <w:rsid w:val="00795D04"/>
    <w:rsid w:val="00797829"/>
    <w:rsid w:val="007C3097"/>
    <w:rsid w:val="007C4824"/>
    <w:rsid w:val="007E28D2"/>
    <w:rsid w:val="007F4DFE"/>
    <w:rsid w:val="007F72DC"/>
    <w:rsid w:val="00800894"/>
    <w:rsid w:val="008019BF"/>
    <w:rsid w:val="008052C1"/>
    <w:rsid w:val="008228FC"/>
    <w:rsid w:val="00824C46"/>
    <w:rsid w:val="00830B42"/>
    <w:rsid w:val="008413D6"/>
    <w:rsid w:val="00843060"/>
    <w:rsid w:val="00857A15"/>
    <w:rsid w:val="008620B4"/>
    <w:rsid w:val="00874D51"/>
    <w:rsid w:val="00877B93"/>
    <w:rsid w:val="00881AA5"/>
    <w:rsid w:val="00882D75"/>
    <w:rsid w:val="00887196"/>
    <w:rsid w:val="008B0840"/>
    <w:rsid w:val="008B3852"/>
    <w:rsid w:val="008C2EE1"/>
    <w:rsid w:val="008C5C1C"/>
    <w:rsid w:val="008C663D"/>
    <w:rsid w:val="008C6F49"/>
    <w:rsid w:val="008D7EBB"/>
    <w:rsid w:val="008F1522"/>
    <w:rsid w:val="008F1CC3"/>
    <w:rsid w:val="008F391F"/>
    <w:rsid w:val="008F42FA"/>
    <w:rsid w:val="00902BE5"/>
    <w:rsid w:val="00906EDB"/>
    <w:rsid w:val="00915050"/>
    <w:rsid w:val="00916373"/>
    <w:rsid w:val="00930054"/>
    <w:rsid w:val="00930937"/>
    <w:rsid w:val="009321B7"/>
    <w:rsid w:val="00932F38"/>
    <w:rsid w:val="00932F84"/>
    <w:rsid w:val="00933B3F"/>
    <w:rsid w:val="00941057"/>
    <w:rsid w:val="009445B0"/>
    <w:rsid w:val="00966361"/>
    <w:rsid w:val="00973ECC"/>
    <w:rsid w:val="00976001"/>
    <w:rsid w:val="00982B93"/>
    <w:rsid w:val="00986267"/>
    <w:rsid w:val="009A2B04"/>
    <w:rsid w:val="009A462E"/>
    <w:rsid w:val="009A47D8"/>
    <w:rsid w:val="009A5B20"/>
    <w:rsid w:val="009C29E2"/>
    <w:rsid w:val="009C6275"/>
    <w:rsid w:val="009D3802"/>
    <w:rsid w:val="009D6D9A"/>
    <w:rsid w:val="009E56E6"/>
    <w:rsid w:val="009E7B2E"/>
    <w:rsid w:val="009E7C1F"/>
    <w:rsid w:val="009F3B7B"/>
    <w:rsid w:val="00A027CE"/>
    <w:rsid w:val="00A0384A"/>
    <w:rsid w:val="00A10F61"/>
    <w:rsid w:val="00A11317"/>
    <w:rsid w:val="00A26F6A"/>
    <w:rsid w:val="00A315ED"/>
    <w:rsid w:val="00A32488"/>
    <w:rsid w:val="00A345D1"/>
    <w:rsid w:val="00A351A7"/>
    <w:rsid w:val="00A36970"/>
    <w:rsid w:val="00A462FC"/>
    <w:rsid w:val="00A512C4"/>
    <w:rsid w:val="00A65CEB"/>
    <w:rsid w:val="00A74FA2"/>
    <w:rsid w:val="00A80FDB"/>
    <w:rsid w:val="00A83254"/>
    <w:rsid w:val="00A91142"/>
    <w:rsid w:val="00A95E28"/>
    <w:rsid w:val="00A962A2"/>
    <w:rsid w:val="00AA589E"/>
    <w:rsid w:val="00AD4624"/>
    <w:rsid w:val="00AD50FC"/>
    <w:rsid w:val="00AE0947"/>
    <w:rsid w:val="00AF21CC"/>
    <w:rsid w:val="00AF3D33"/>
    <w:rsid w:val="00B03EEA"/>
    <w:rsid w:val="00B051AB"/>
    <w:rsid w:val="00B12833"/>
    <w:rsid w:val="00B26282"/>
    <w:rsid w:val="00B3603E"/>
    <w:rsid w:val="00B4791B"/>
    <w:rsid w:val="00B52549"/>
    <w:rsid w:val="00B534E9"/>
    <w:rsid w:val="00B54AD0"/>
    <w:rsid w:val="00B55A4D"/>
    <w:rsid w:val="00B64617"/>
    <w:rsid w:val="00B66F23"/>
    <w:rsid w:val="00BB7935"/>
    <w:rsid w:val="00BC08BB"/>
    <w:rsid w:val="00BC21E5"/>
    <w:rsid w:val="00BC700E"/>
    <w:rsid w:val="00BC78AA"/>
    <w:rsid w:val="00BD67C7"/>
    <w:rsid w:val="00BE5E3E"/>
    <w:rsid w:val="00BF0763"/>
    <w:rsid w:val="00BF1066"/>
    <w:rsid w:val="00C15BEF"/>
    <w:rsid w:val="00C23D1F"/>
    <w:rsid w:val="00C35D08"/>
    <w:rsid w:val="00C4436B"/>
    <w:rsid w:val="00C501C6"/>
    <w:rsid w:val="00C51340"/>
    <w:rsid w:val="00C70CEA"/>
    <w:rsid w:val="00C8096C"/>
    <w:rsid w:val="00C83516"/>
    <w:rsid w:val="00C84134"/>
    <w:rsid w:val="00C93BEF"/>
    <w:rsid w:val="00CA0323"/>
    <w:rsid w:val="00CA393F"/>
    <w:rsid w:val="00CC01AD"/>
    <w:rsid w:val="00CC55CC"/>
    <w:rsid w:val="00CD0006"/>
    <w:rsid w:val="00CD07EE"/>
    <w:rsid w:val="00CD5373"/>
    <w:rsid w:val="00CD57BE"/>
    <w:rsid w:val="00CE51E6"/>
    <w:rsid w:val="00D05A55"/>
    <w:rsid w:val="00D0685A"/>
    <w:rsid w:val="00D1066E"/>
    <w:rsid w:val="00D134A3"/>
    <w:rsid w:val="00D21B0D"/>
    <w:rsid w:val="00D42DC4"/>
    <w:rsid w:val="00D5160E"/>
    <w:rsid w:val="00D52F8D"/>
    <w:rsid w:val="00D6056E"/>
    <w:rsid w:val="00D72132"/>
    <w:rsid w:val="00D808BF"/>
    <w:rsid w:val="00D8374B"/>
    <w:rsid w:val="00D84706"/>
    <w:rsid w:val="00D97DCE"/>
    <w:rsid w:val="00DA437E"/>
    <w:rsid w:val="00DB05F7"/>
    <w:rsid w:val="00DC24A6"/>
    <w:rsid w:val="00DC65C1"/>
    <w:rsid w:val="00DD23B3"/>
    <w:rsid w:val="00DD30F9"/>
    <w:rsid w:val="00DE7811"/>
    <w:rsid w:val="00DF1DB6"/>
    <w:rsid w:val="00DF2A36"/>
    <w:rsid w:val="00DF3589"/>
    <w:rsid w:val="00E0081D"/>
    <w:rsid w:val="00E0243B"/>
    <w:rsid w:val="00E14383"/>
    <w:rsid w:val="00E2237F"/>
    <w:rsid w:val="00E31A20"/>
    <w:rsid w:val="00E31E9D"/>
    <w:rsid w:val="00E35413"/>
    <w:rsid w:val="00E3777E"/>
    <w:rsid w:val="00E40857"/>
    <w:rsid w:val="00E45376"/>
    <w:rsid w:val="00E4693A"/>
    <w:rsid w:val="00E546DF"/>
    <w:rsid w:val="00E56505"/>
    <w:rsid w:val="00E60F28"/>
    <w:rsid w:val="00E659FB"/>
    <w:rsid w:val="00E8765F"/>
    <w:rsid w:val="00E92A7D"/>
    <w:rsid w:val="00E96F98"/>
    <w:rsid w:val="00EB6013"/>
    <w:rsid w:val="00EC46C4"/>
    <w:rsid w:val="00ED21C3"/>
    <w:rsid w:val="00EE1927"/>
    <w:rsid w:val="00EE3877"/>
    <w:rsid w:val="00EF7B41"/>
    <w:rsid w:val="00EF7D1D"/>
    <w:rsid w:val="00F066BB"/>
    <w:rsid w:val="00F12959"/>
    <w:rsid w:val="00F203C4"/>
    <w:rsid w:val="00F20BEE"/>
    <w:rsid w:val="00F25055"/>
    <w:rsid w:val="00F353FB"/>
    <w:rsid w:val="00F4167C"/>
    <w:rsid w:val="00F422D3"/>
    <w:rsid w:val="00F57480"/>
    <w:rsid w:val="00F57B22"/>
    <w:rsid w:val="00F611DC"/>
    <w:rsid w:val="00F67DEA"/>
    <w:rsid w:val="00F83FEA"/>
    <w:rsid w:val="00F90312"/>
    <w:rsid w:val="00F90C10"/>
    <w:rsid w:val="00F94E65"/>
    <w:rsid w:val="00FA7155"/>
    <w:rsid w:val="00FB51DA"/>
    <w:rsid w:val="00FC5BD1"/>
    <w:rsid w:val="00FD0AE9"/>
    <w:rsid w:val="00FF1440"/>
    <w:rsid w:val="00FF58B6"/>
    <w:rsid w:val="00FF5E9E"/>
    <w:rsid w:val="00FF610C"/>
  </w:rsids>
  <w:themeFontLang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doNotAutoCompressPictures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locked="1" w:name="Normal" w:qFormat="1" w:uiPriority="0"/>
    <w:lsdException w:locked="1" w:name="heading 1" w:qFormat="1" w:uiPriority="9"/>
    <w:lsdException w:locked="1" w:name="heading 2" w:qFormat="1" w:semiHidden="1" w:uiPriority="9" w:unhideWhenUsed="1"/>
    <w:lsdException w:locked="1" w:name="heading 3" w:qFormat="1" w:semiHidden="1" w:uiPriority="9" w:unhideWhenUsed="1"/>
    <w:lsdException w:locked="1" w:name="heading 4" w:qFormat="1" w:semiHidden="1" w:uiPriority="9" w:unhideWhenUsed="1"/>
    <w:lsdException w:locked="1" w:name="heading 5" w:qFormat="1" w:semiHidden="1" w:uiPriority="0" w:unhideWhenUsed="1"/>
    <w:lsdException w:locked="1" w:name="heading 6" w:qFormat="1" w:semiHidden="1" w:uiPriority="0" w:unhideWhenUsed="1"/>
    <w:lsdException w:locked="1" w:name="heading 7" w:qFormat="1" w:semiHidden="1" w:uiPriority="0" w:unhideWhenUsed="1"/>
    <w:lsdException w:locked="1" w:name="heading 8" w:qFormat="1" w:semiHidden="1" w:uiPriority="0" w:unhideWhenUsed="1"/>
    <w:lsdException w:locked="1" w:name="heading 9" w:qFormat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locked="1" w:name="caption" w:qFormat="1" w:semiHidden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locked="1"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locked="1" w:name="Subtitle" w:qFormat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locked="1" w:name="Hyperlink" w:uiPriority="0"/>
    <w:lsdException w:name="FollowedHyperlink" w:semiHidden="1" w:unhideWhenUsed="1"/>
    <w:lsdException w:locked="1" w:name="Strong" w:qFormat="1" w:uiPriority="0"/>
    <w:lsdException w:locked="1"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locked="1" w:name="Normal (Web)" w:uiPriority="0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3CC2"/>
    <w:pPr>
      <w:spacing w:after="160" w:line="480" w:lineRule="auto"/>
      <w:jc w:val="both"/>
    </w:pPr>
    <w:rPr>
      <w:rFonts w:cstheme="minorBidi" w:eastAsiaTheme="minorHAnsi"/>
      <w:sz w:val="24"/>
      <w:szCs w:val="22"/>
      <w:lang w:eastAsia="en-US" w:val="en-CA"/>
    </w:rPr>
  </w:style>
  <w:style w:styleId="Heading1" w:type="paragraph">
    <w:name w:val="heading 1"/>
    <w:basedOn w:val="Normal"/>
    <w:next w:val="Normal"/>
    <w:link w:val="Heading1Char"/>
    <w:uiPriority w:val="9"/>
    <w:qFormat/>
    <w:locked/>
    <w:rsid w:val="00523CC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120" w:before="480"/>
      <w:outlineLvl w:val="0"/>
    </w:pPr>
    <w:rPr>
      <w:rFonts w:eastAsia="Arial Unicode MS"/>
      <w:b/>
      <w:bCs/>
      <w:color w:val="7030A0"/>
      <w:sz w:val="36"/>
      <w:szCs w:val="48"/>
      <w:bdr w:val="nil"/>
      <w:lang w:val="en-US"/>
    </w:rPr>
  </w:style>
  <w:style w:styleId="Heading2" w:type="paragraph">
    <w:name w:val="heading 2"/>
    <w:basedOn w:val="Normal"/>
    <w:next w:val="Normal"/>
    <w:link w:val="Heading2Char"/>
    <w:uiPriority w:val="9"/>
    <w:qFormat/>
    <w:locked/>
    <w:rsid w:val="00523CC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after="80" w:before="360"/>
      <w:outlineLvl w:val="1"/>
    </w:pPr>
    <w:rPr>
      <w:rFonts w:eastAsia="Arial Unicode MS"/>
      <w:b/>
      <w:bCs/>
      <w:color w:val="0070C0"/>
      <w:sz w:val="32"/>
      <w:szCs w:val="36"/>
      <w:bdr w:val="nil"/>
      <w:lang w:val="en-US"/>
    </w:rPr>
  </w:style>
  <w:style w:styleId="Heading3" w:type="paragraph">
    <w:name w:val="heading 3"/>
    <w:basedOn w:val="Normal"/>
    <w:next w:val="Normal"/>
    <w:link w:val="Heading3Char"/>
    <w:uiPriority w:val="9"/>
    <w:qFormat/>
    <w:locked/>
    <w:rsid w:val="00523CC2"/>
    <w:pPr>
      <w:keepNext/>
      <w:keepLines/>
      <w:spacing w:after="80" w:before="280"/>
      <w:outlineLvl w:val="2"/>
    </w:pPr>
    <w:rPr>
      <w:b/>
      <w:bCs/>
      <w:color w:val="00B0F0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locked/>
    <w:rsid w:val="00523CC2"/>
    <w:pPr>
      <w:keepNext/>
      <w:keepLines/>
      <w:spacing w:before="200"/>
      <w:outlineLvl w:val="3"/>
    </w:pPr>
    <w:rPr>
      <w:rFonts w:cstheme="majorBidi" w:eastAsiaTheme="majorEastAsia"/>
      <w:b/>
      <w:bCs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NormalWeb" w:type="paragraph">
    <w:name w:val="Normal (Web)"/>
    <w:basedOn w:val="Normal"/>
    <w:uiPriority w:val="99"/>
    <w:rsid w:val="00461822"/>
    <w:pPr>
      <w:spacing w:after="100" w:afterAutospacing="1" w:before="100" w:beforeAutospacing="1"/>
    </w:pPr>
  </w:style>
  <w:style w:styleId="Strong" w:type="character">
    <w:name w:val="Strong"/>
    <w:uiPriority w:val="99"/>
    <w:qFormat/>
    <w:rsid w:val="00461822"/>
    <w:rPr>
      <w:rFonts w:cs="Times New Roman"/>
      <w:b/>
      <w:bCs/>
    </w:rPr>
  </w:style>
  <w:style w:styleId="Hyperlink" w:type="character">
    <w:name w:val="Hyperlink"/>
    <w:uiPriority w:val="99"/>
    <w:rsid w:val="00461822"/>
    <w:rPr>
      <w:rFonts w:cs="Times New Roman"/>
      <w:color w:val="0000FF"/>
      <w:u w:val="single"/>
    </w:rPr>
  </w:style>
  <w:style w:styleId="Emphasis" w:type="character">
    <w:name w:val="Emphasis"/>
    <w:uiPriority w:val="20"/>
    <w:qFormat/>
    <w:rsid w:val="00461822"/>
    <w:rPr>
      <w:rFonts w:cs="Times New Roman"/>
      <w:i/>
      <w:iCs/>
    </w:rPr>
  </w:style>
  <w:style w:styleId="TableGrid" w:type="table">
    <w:name w:val="Table Grid"/>
    <w:basedOn w:val="TableNormal"/>
    <w:uiPriority w:val="99"/>
    <w:rsid w:val="0026405F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alloonText" w:type="paragraph">
    <w:name w:val="Balloon Text"/>
    <w:basedOn w:val="Normal"/>
    <w:link w:val="BalloonTextChar"/>
    <w:uiPriority w:val="99"/>
    <w:unhideWhenUsed/>
    <w:rsid w:val="00523CC2"/>
    <w:pPr>
      <w:shd w:color="auto" w:fill="auto" w:val="pct15"/>
      <w:spacing w:after="200" w:line="240" w:lineRule="auto"/>
    </w:pPr>
    <w:rPr>
      <w:rFonts w:eastAsia="Calibr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locked/>
    <w:rsid w:val="00523CC2"/>
    <w:rPr>
      <w:rFonts w:cstheme="minorBidi" w:eastAsia="Calibri"/>
      <w:sz w:val="18"/>
      <w:szCs w:val="18"/>
      <w:shd w:color="auto" w:fill="auto" w:val="pct15"/>
      <w:lang w:eastAsia="en-US" w:val="en-CA"/>
    </w:rPr>
  </w:style>
  <w:style w:styleId="PlaceholderText" w:type="character">
    <w:name w:val="Placeholder Text"/>
    <w:basedOn w:val="DefaultParagraphFont"/>
    <w:uiPriority w:val="99"/>
    <w:semiHidden/>
    <w:rsid w:val="001670F5"/>
    <w:rPr>
      <w:color w:val="808080"/>
    </w:rPr>
  </w:style>
  <w:style w:styleId="FollowedHyperlink" w:type="character">
    <w:name w:val="FollowedHyperlink"/>
    <w:basedOn w:val="DefaultParagraphFont"/>
    <w:uiPriority w:val="99"/>
    <w:semiHidden/>
    <w:unhideWhenUsed/>
    <w:rsid w:val="00432DEB"/>
    <w:rPr>
      <w:color w:themeColor="followedHyperlink" w:val="800080"/>
      <w:u w:val="single"/>
    </w:rPr>
  </w:style>
  <w:style w:customStyle="1" w:styleId="Heading1Char" w:type="character">
    <w:name w:val="Heading 1 Char"/>
    <w:basedOn w:val="DefaultParagraphFont"/>
    <w:link w:val="Heading1"/>
    <w:uiPriority w:val="9"/>
    <w:rsid w:val="00523CC2"/>
    <w:rPr>
      <w:rFonts w:cstheme="minorBidi" w:eastAsia="Arial Unicode MS"/>
      <w:b/>
      <w:bCs/>
      <w:color w:val="7030A0"/>
      <w:sz w:val="36"/>
      <w:szCs w:val="48"/>
      <w:bdr w:val="nil"/>
      <w:lang w:eastAsia="en-US"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523CC2"/>
    <w:rPr>
      <w:rFonts w:cstheme="minorBidi" w:eastAsia="Arial Unicode MS"/>
      <w:b/>
      <w:bCs/>
      <w:color w:val="0070C0"/>
      <w:sz w:val="32"/>
      <w:szCs w:val="36"/>
      <w:bdr w:val="nil"/>
      <w:lang w:eastAsia="en-US" w:val="en-US"/>
    </w:rPr>
  </w:style>
  <w:style w:customStyle="1" w:styleId="Heading3Char" w:type="character">
    <w:name w:val="Heading 3 Char"/>
    <w:basedOn w:val="DefaultParagraphFont"/>
    <w:link w:val="Heading3"/>
    <w:uiPriority w:val="9"/>
    <w:rsid w:val="00523CC2"/>
    <w:rPr>
      <w:rFonts w:cstheme="minorBidi" w:eastAsiaTheme="minorHAnsi"/>
      <w:b/>
      <w:bCs/>
      <w:color w:val="00B0F0"/>
      <w:sz w:val="28"/>
      <w:szCs w:val="28"/>
      <w:lang w:eastAsia="en-US" w:val="en-CA"/>
    </w:rPr>
  </w:style>
  <w:style w:customStyle="1" w:styleId="Heading4Char" w:type="character">
    <w:name w:val="Heading 4 Char"/>
    <w:basedOn w:val="DefaultParagraphFont"/>
    <w:link w:val="Heading4"/>
    <w:uiPriority w:val="9"/>
    <w:rsid w:val="00523CC2"/>
    <w:rPr>
      <w:rFonts w:cstheme="majorBidi" w:eastAsiaTheme="majorEastAsia"/>
      <w:b/>
      <w:bCs/>
      <w:iCs/>
      <w:sz w:val="24"/>
      <w:szCs w:val="22"/>
      <w:lang w:eastAsia="en-US" w:val="en-CA"/>
    </w:rPr>
  </w:style>
  <w:style w:styleId="Title" w:type="paragraph">
    <w:name w:val="Title"/>
    <w:basedOn w:val="Normal"/>
    <w:next w:val="Normal"/>
    <w:link w:val="TitleChar"/>
    <w:uiPriority w:val="10"/>
    <w:qFormat/>
    <w:locked/>
    <w:rsid w:val="00523CC2"/>
    <w:pPr>
      <w:spacing w:after="0"/>
      <w:contextualSpacing/>
      <w:jc w:val="center"/>
    </w:pPr>
    <w:rPr>
      <w:rFonts w:cstheme="majorBidi" w:eastAsiaTheme="majorEastAsia"/>
      <w:b/>
      <w:spacing w:val="-10"/>
      <w:kern w:val="28"/>
      <w:sz w:val="3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23CC2"/>
    <w:rPr>
      <w:rFonts w:cstheme="majorBidi" w:eastAsiaTheme="majorEastAsia"/>
      <w:b/>
      <w:spacing w:val="-10"/>
      <w:kern w:val="28"/>
      <w:sz w:val="36"/>
      <w:szCs w:val="56"/>
      <w:lang w:eastAsia="en-US" w:val="en-CA"/>
    </w:rPr>
  </w:style>
  <w:style w:styleId="UnresolvedMention" w:type="character">
    <w:name w:val="Unresolved Mention"/>
    <w:basedOn w:val="DefaultParagraphFont"/>
    <w:uiPriority w:val="99"/>
    <w:semiHidden/>
    <w:unhideWhenUsed/>
    <w:rsid w:val="00CA0323"/>
    <w:rPr>
      <w:color w:val="605E5C"/>
      <w:shd w:color="auto" w:fill="E1DFDD" w:val="clear"/>
    </w:rPr>
  </w:style>
  <w:style w:customStyle="1" w:styleId="Authors" w:type="paragraph">
    <w:name w:val="Authors"/>
    <w:basedOn w:val="Normal"/>
    <w:rsid w:val="00686056"/>
    <w:pPr>
      <w:spacing w:after="360" w:before="120" w:line="240" w:lineRule="auto"/>
      <w:jc w:val="center"/>
    </w:pPr>
    <w:rPr>
      <w:rFonts w:cs="Times New Roman" w:eastAsia="Times New Roman"/>
      <w:szCs w:val="24"/>
      <w:lang w:val="en-US"/>
    </w:rPr>
  </w:style>
  <w:style w:customStyle="1" w:styleId="Head" w:type="paragraph">
    <w:name w:val="Head"/>
    <w:basedOn w:val="Normal"/>
    <w:rsid w:val="00686056"/>
    <w:pPr>
      <w:keepNext/>
      <w:spacing w:after="120" w:before="120" w:line="240" w:lineRule="auto"/>
      <w:jc w:val="center"/>
      <w:outlineLvl w:val="0"/>
    </w:pPr>
    <w:rPr>
      <w:rFonts w:cs="Times New Roman" w:eastAsia="Times New Roman"/>
      <w:b/>
      <w:bCs/>
      <w:kern w:val="28"/>
      <w:sz w:val="28"/>
      <w:szCs w:val="28"/>
      <w:lang w:val="en-US"/>
    </w:rPr>
  </w:style>
  <w:style w:customStyle="1" w:styleId="AbstractSummary" w:type="paragraph">
    <w:name w:val="Abstract/Summary"/>
    <w:basedOn w:val="Normal"/>
    <w:rsid w:val="00686056"/>
    <w:pPr>
      <w:spacing w:after="0" w:before="120" w:line="240" w:lineRule="auto"/>
      <w:jc w:val="left"/>
    </w:pPr>
    <w:rPr>
      <w:rFonts w:cs="Times New Roman" w:eastAsia="Times New Roman"/>
      <w:szCs w:val="24"/>
      <w:lang w:val="en-US"/>
    </w:rPr>
  </w:style>
  <w:style w:customStyle="1" w:styleId="Paragraph" w:type="paragraph">
    <w:name w:val="Paragraph"/>
    <w:basedOn w:val="Normal"/>
    <w:rsid w:val="00686056"/>
    <w:pPr>
      <w:spacing w:after="0" w:before="120" w:line="240" w:lineRule="auto"/>
      <w:ind w:firstLine="720"/>
      <w:jc w:val="left"/>
    </w:pPr>
    <w:rPr>
      <w:rFonts w:cs="Times New Roman" w:eastAsia="Times New Roman"/>
      <w:szCs w:val="24"/>
      <w:lang w:val="en-US"/>
    </w:rPr>
  </w:style>
  <w:style w:customStyle="1" w:styleId="Teaser" w:type="paragraph">
    <w:name w:val="Teaser"/>
    <w:basedOn w:val="Normal"/>
    <w:rsid w:val="00F422D3"/>
    <w:pPr>
      <w:spacing w:after="0" w:before="120" w:line="240" w:lineRule="auto"/>
      <w:jc w:val="left"/>
    </w:pPr>
    <w:rPr>
      <w:rFonts w:cs="Times New Roman" w:eastAsia="Times New Roman"/>
      <w:szCs w:val="24"/>
      <w:lang w:val="en-US"/>
    </w:rPr>
  </w:style>
  <w:style w:styleId="Header" w:type="paragraph">
    <w:name w:val="header"/>
    <w:basedOn w:val="Normal"/>
    <w:link w:val="HeaderChar"/>
    <w:uiPriority w:val="99"/>
    <w:unhideWhenUsed/>
    <w:rsid w:val="0074665F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74665F"/>
    <w:rPr>
      <w:rFonts w:cstheme="minorBidi" w:eastAsiaTheme="minorHAnsi"/>
      <w:sz w:val="24"/>
      <w:szCs w:val="22"/>
      <w:lang w:eastAsia="en-US" w:val="en-CA"/>
    </w:rPr>
  </w:style>
  <w:style w:styleId="Footer" w:type="paragraph">
    <w:name w:val="footer"/>
    <w:basedOn w:val="Normal"/>
    <w:link w:val="FooterChar"/>
    <w:uiPriority w:val="99"/>
    <w:unhideWhenUsed/>
    <w:rsid w:val="0074665F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74665F"/>
    <w:rPr>
      <w:rFonts w:cstheme="minorBidi" w:eastAsiaTheme="minorHAnsi"/>
      <w:sz w:val="24"/>
      <w:szCs w:val="22"/>
      <w:lang w:eastAsia="en-US" w:val="en-CA"/>
    </w:rPr>
  </w:style>
  <w:style w:styleId="Revision" w:type="paragraph">
    <w:name w:val="Revision"/>
    <w:hidden/>
    <w:uiPriority w:val="99"/>
    <w:semiHidden/>
    <w:rsid w:val="002A282F"/>
    <w:rPr>
      <w:rFonts w:cstheme="minorBidi" w:eastAsiaTheme="minorHAnsi"/>
      <w:sz w:val="24"/>
      <w:szCs w:val="22"/>
      <w:lang w:eastAsia="en-US" w:val="en-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2465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0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10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1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210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04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104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10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23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03</Words>
  <Characters>8002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is in sentence case, bold, centred and fourteen point</vt:lpstr>
    </vt:vector>
  </TitlesOfParts>
  <Company>Clinical School Computing Service</Company>
  <LinksUpToDate>false</LinksUpToDate>
  <CharactersWithSpaces>9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4-10-04T05:01:57Z</dcterms:created>
  <dcterms:modified xsi:type="dcterms:W3CDTF">2024-10-04T05:0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vignettes/brain.cs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